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B7856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  <w:bookmarkStart w:id="0" w:name="_GoBack"/>
      <w:bookmarkEnd w:id="0"/>
    </w:p>
    <w:p w14:paraId="555470F4" w14:textId="4D5B0BC5" w:rsidR="00003014" w:rsidRPr="006B0880" w:rsidRDefault="00750545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 xml:space="preserve">Dyscalculia </w:t>
      </w:r>
      <w:r w:rsidR="00B94B69">
        <w:rPr>
          <w:b/>
          <w:bCs/>
          <w:color w:val="FFFFFF" w:themeColor="background1"/>
          <w:sz w:val="44"/>
          <w:szCs w:val="44"/>
        </w:rPr>
        <w:t>–</w:t>
      </w:r>
      <w:r>
        <w:rPr>
          <w:b/>
          <w:bCs/>
          <w:color w:val="FFFFFF" w:themeColor="background1"/>
          <w:sz w:val="44"/>
          <w:szCs w:val="44"/>
        </w:rPr>
        <w:t xml:space="preserve"> </w:t>
      </w:r>
      <w:r w:rsidR="006F5CF3">
        <w:rPr>
          <w:b/>
          <w:bCs/>
          <w:color w:val="FFFFFF" w:themeColor="background1"/>
          <w:sz w:val="44"/>
          <w:szCs w:val="44"/>
        </w:rPr>
        <w:t>Parent</w:t>
      </w:r>
      <w:r w:rsidR="00B94B69">
        <w:rPr>
          <w:b/>
          <w:bCs/>
          <w:color w:val="FFFFFF" w:themeColor="background1"/>
          <w:sz w:val="44"/>
          <w:szCs w:val="44"/>
        </w:rPr>
        <w:t xml:space="preserve"> Carer</w:t>
      </w:r>
      <w:r w:rsidR="006F5CF3">
        <w:rPr>
          <w:b/>
          <w:bCs/>
          <w:color w:val="FFFFFF" w:themeColor="background1"/>
          <w:sz w:val="44"/>
          <w:szCs w:val="44"/>
        </w:rPr>
        <w:t xml:space="preserve"> </w:t>
      </w:r>
      <w:r w:rsidR="00B117B0">
        <w:rPr>
          <w:b/>
          <w:bCs/>
          <w:color w:val="FFFFFF" w:themeColor="background1"/>
          <w:sz w:val="44"/>
          <w:szCs w:val="44"/>
        </w:rPr>
        <w:t>Checklist</w:t>
      </w:r>
    </w:p>
    <w:tbl>
      <w:tblPr>
        <w:tblW w:w="10743" w:type="dxa"/>
        <w:tblInd w:w="-70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1"/>
        <w:gridCol w:w="9047"/>
        <w:gridCol w:w="565"/>
      </w:tblGrid>
      <w:tr w:rsidR="00173E18" w:rsidRPr="009A61A9" w14:paraId="4A7ED870" w14:textId="77777777" w:rsidTr="00AA5735">
        <w:trPr>
          <w:trHeight w:val="60"/>
          <w:tblHeader/>
        </w:trPr>
        <w:tc>
          <w:tcPr>
            <w:tcW w:w="101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E2832" w14:textId="3732A447" w:rsidR="00173E18" w:rsidRPr="00B117B0" w:rsidRDefault="00173E18" w:rsidP="00187AA6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8BAB1" w14:textId="77777777" w:rsidR="00173E18" w:rsidRPr="00B117B0" w:rsidRDefault="00173E18" w:rsidP="00187AA6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173E18" w:rsidRPr="009A61A9" w14:paraId="5040A0E7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2D7DDAB" w14:textId="02928E8D" w:rsidR="00173E18" w:rsidRPr="00AA5735" w:rsidRDefault="00173E18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subitising, number sense &amp; comparison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22D1B" w14:textId="4C50624C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impossible to ‘see’ that four objects are four without counting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C95EA5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6624291A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8D5A62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DA5" w14:textId="15709F83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understanding the concept of 7 being 1 more than 6, 8 being 1 more than 7 and so on</w:t>
            </w: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9CB04D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07E1374E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95E32F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953E6" w14:textId="4E62AF10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understanding which number is bigger (e.g. 7 or 6)?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45F84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26B913C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06B2AA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120A9" w14:textId="28B0ACCE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partitioning (e.g. that 7 is made up of 5+2 or 6+1 or 3+3+1 and so on)</w:t>
            </w: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EEBCF" w14:textId="77777777" w:rsidR="00173E18" w:rsidRPr="009A61A9" w:rsidRDefault="00173E18" w:rsidP="00502F1E">
            <w:pPr>
              <w:pStyle w:val="TTTableText"/>
            </w:pPr>
          </w:p>
        </w:tc>
      </w:tr>
      <w:tr w:rsidR="00AA5735" w:rsidRPr="009A61A9" w14:paraId="1E02F25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F832E5" w14:textId="77777777" w:rsidR="00AA5735" w:rsidRPr="00AA5735" w:rsidRDefault="00AA5735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55387" w14:textId="25BAB2CF" w:rsidR="00AA5735" w:rsidRPr="00E31C31" w:rsidRDefault="00AA5735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22682B" w14:textId="77777777" w:rsidR="00AA5735" w:rsidRPr="009A61A9" w:rsidRDefault="00AA5735" w:rsidP="00502F1E">
            <w:pPr>
              <w:pStyle w:val="TTTableText"/>
            </w:pPr>
          </w:p>
        </w:tc>
      </w:tr>
      <w:tr w:rsidR="00173E18" w:rsidRPr="009A61A9" w14:paraId="493D1549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70F18E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FCCB2" w14:textId="4173154C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CA905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4D1C6E62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8ACFEE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7C2EA" w14:textId="31330B64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 concept, when multiplying and dividing by 10, 100, 1000 and above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DD6299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77A480B3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40ECA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280E1B" w14:textId="7CEA43DE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remembering the names of numbers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220E4" w14:textId="77777777" w:rsidR="00173E18" w:rsidRPr="009A61A9" w:rsidRDefault="00173E18" w:rsidP="00502F1E">
            <w:pPr>
              <w:pStyle w:val="TTTableText"/>
            </w:pPr>
          </w:p>
        </w:tc>
      </w:tr>
      <w:tr w:rsidR="00F86807" w:rsidRPr="009A61A9" w14:paraId="31751930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9FDF217" w14:textId="5721807D" w:rsidR="00F86807" w:rsidRPr="00AA5735" w:rsidRDefault="00E31C31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ne to one </w:t>
            </w:r>
            <w:r w:rsidR="00173E18"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               </w:t>
            </w: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correspondence </w:t>
            </w:r>
            <w:r w:rsidR="00173E18"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                                </w:t>
            </w: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&amp; counting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9AA43" w14:textId="6E5FBDB6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counting a collection of different objects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 xml:space="preserve"> accurately. 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BF35" w14:textId="77777777" w:rsidR="00F86807" w:rsidRPr="009A61A9" w:rsidRDefault="00F86807" w:rsidP="00502F1E">
            <w:pPr>
              <w:pStyle w:val="TTTableText"/>
            </w:pPr>
          </w:p>
        </w:tc>
      </w:tr>
      <w:tr w:rsidR="00F86807" w:rsidRPr="009A61A9" w14:paraId="5F1679A5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404C37" w14:textId="77777777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42478" w14:textId="4E3D49AD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to connect a number to a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 object, such as knowing that ‘3’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pplies to groups of things like 3 cakes, 3 cars, or 3 friends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80E39" w14:textId="77777777" w:rsidR="00F86807" w:rsidRPr="009A61A9" w:rsidRDefault="00F86807" w:rsidP="00502F1E">
            <w:pPr>
              <w:pStyle w:val="TTTableText"/>
            </w:pPr>
          </w:p>
        </w:tc>
      </w:tr>
      <w:tr w:rsidR="00F86807" w:rsidRPr="009A61A9" w14:paraId="31A60E45" w14:textId="77777777" w:rsidTr="00AA5735">
        <w:trPr>
          <w:trHeight w:val="236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ABCCF8" w14:textId="77777777" w:rsidR="00F86807" w:rsidRPr="00B7194F" w:rsidRDefault="00F86807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670" w14:textId="6BB66774" w:rsidR="00F86807" w:rsidRPr="00B7194F" w:rsidRDefault="00F86807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associate the final count to represent the total number or size of the collection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D7FA1" w14:textId="77777777" w:rsidR="00F86807" w:rsidRPr="009A61A9" w:rsidRDefault="00F86807" w:rsidP="00502F1E">
            <w:pPr>
              <w:pStyle w:val="TTTableText"/>
            </w:pPr>
          </w:p>
        </w:tc>
      </w:tr>
      <w:tr w:rsidR="00AA5735" w:rsidRPr="009A61A9" w14:paraId="7DED537F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D882BBA" w14:textId="1FFB3C5B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number ordering &amp; sequencing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27303" w14:textId="067CDB3A" w:rsidR="00AA5735" w:rsidRPr="00E47640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counting in order – may count randomly (e.g. 1,2,3,7,5,9…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2F7E8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2D0304F9" w14:textId="77777777" w:rsidTr="00F7628D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C6D11E7" w14:textId="54C18AEB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49B50" w14:textId="7829461B" w:rsidR="00AA5735" w:rsidRPr="00E47640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difficult to ‘count on’ and will return to 1 each time (e.g. 3 + 4, counts ‘1 2 3 ... 4 5 6 7’)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74872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4F73D645" w14:textId="77777777" w:rsidTr="00F7628D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5796F09" w14:textId="23B9BBE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A592D8" w14:textId="40D6A021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 it much harder to count backwards compared to forward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F5BDC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6878E6E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B5F9721" w14:textId="7777777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5AC98" w14:textId="3E905C60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counting in groups or sequences, such as 1, 3, 5, 7 … or 4, 14, 24, 34 …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3ABA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4C3319D2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EFE6A4D" w14:textId="7777777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11818" w14:textId="43349336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truggles to recognise patterns (e.g. 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mallest to largest or tallest to shortest or that 1/2, 1/3, 1/4, 1/5 is a sequence that is getting smaller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)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B7194F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5F775" w14:textId="77777777" w:rsidR="00AA5735" w:rsidRPr="009A61A9" w:rsidRDefault="00AA5735" w:rsidP="00502F1E">
            <w:pPr>
              <w:pStyle w:val="TTTableText"/>
            </w:pPr>
          </w:p>
        </w:tc>
      </w:tr>
    </w:tbl>
    <w:p w14:paraId="3E2D361B" w14:textId="77777777" w:rsidR="00173E18" w:rsidRDefault="00173E18"/>
    <w:p w14:paraId="67818718" w14:textId="77777777" w:rsidR="00173E18" w:rsidRDefault="00173E18"/>
    <w:p w14:paraId="6F288306" w14:textId="77777777" w:rsidR="00173E18" w:rsidRDefault="00173E18"/>
    <w:p w14:paraId="00377F2F" w14:textId="77777777" w:rsidR="00173E18" w:rsidRDefault="00173E18"/>
    <w:p w14:paraId="6C16E73E" w14:textId="77777777" w:rsidR="00173E18" w:rsidRDefault="00173E18"/>
    <w:tbl>
      <w:tblPr>
        <w:tblW w:w="10918" w:type="dxa"/>
        <w:tblInd w:w="-8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9"/>
        <w:gridCol w:w="9072"/>
        <w:gridCol w:w="567"/>
      </w:tblGrid>
      <w:tr w:rsidR="00173E18" w:rsidRPr="009A61A9" w14:paraId="31708EDC" w14:textId="77777777" w:rsidTr="003B1432">
        <w:trPr>
          <w:trHeight w:val="59"/>
        </w:trPr>
        <w:tc>
          <w:tcPr>
            <w:tcW w:w="1035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1B3200" w14:textId="50B47D2A" w:rsidR="00173E18" w:rsidRPr="003B1432" w:rsidRDefault="00173E18" w:rsidP="003B1432">
            <w:pPr>
              <w:pStyle w:val="TTTableText"/>
              <w:jc w:val="center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 w:rsidRPr="003B1432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A3358" w14:textId="77777777" w:rsidR="00173E18" w:rsidRPr="009A61A9" w:rsidRDefault="00173E18" w:rsidP="00502F1E">
            <w:pPr>
              <w:pStyle w:val="TTTableText"/>
            </w:pPr>
          </w:p>
        </w:tc>
      </w:tr>
      <w:tr w:rsidR="00E31C31" w:rsidRPr="009A61A9" w14:paraId="1B45576E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A0DD35A" w14:textId="794BA88F" w:rsidR="00E31C31" w:rsidRPr="00AA5735" w:rsidRDefault="00E31C31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anxiety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0394" w14:textId="508284FA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avoid situations that require understanding numbers, like playing games that involve math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1F65E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68BE317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F51F5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7E449" w14:textId="3A3452F9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acks confidence in activities that require understanding speed, distance and directions, and may get lost easil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DAFBE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599CC96A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9F9F05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3C5BD" w14:textId="045FE05E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s very anxious about doing ANY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5E270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24053170" w14:textId="77777777" w:rsidTr="00425D0F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4F5150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F6818" w14:textId="6D2F3BAE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voids completing maths homework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/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 completing maths homework is a chore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92820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F85E469" w14:textId="77777777" w:rsidTr="00425D0F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46590C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684" w14:textId="481171A1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DB1AC" w14:textId="77777777" w:rsidR="00E31C31" w:rsidRPr="009A61A9" w:rsidRDefault="00E31C31" w:rsidP="00502F1E">
            <w:pPr>
              <w:pStyle w:val="TTTableText"/>
            </w:pPr>
          </w:p>
        </w:tc>
      </w:tr>
      <w:tr w:rsidR="003B1432" w:rsidRPr="009A61A9" w14:paraId="2C1529E2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255D9A3" w14:textId="34143ED5" w:rsidR="003B1432" w:rsidRPr="00AA5735" w:rsidRDefault="003B1432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fact retrieval, number calculations &amp; fluency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7EF" w14:textId="410BD2ED" w:rsidR="003B1432" w:rsidRPr="00B7194F" w:rsidRDefault="003B1432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 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1FDDF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5F77EA89" w14:textId="77777777" w:rsidTr="004A5C04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77B8F71" w14:textId="3E1BDA59" w:rsidR="003B1432" w:rsidRPr="00B7194F" w:rsidRDefault="003B1432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82F0D" w14:textId="5C7FDDDC" w:rsidR="003B1432" w:rsidRPr="00B7194F" w:rsidRDefault="003B1432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ifficulty in deriving information from a known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act (e.g. if 6+4=10,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hen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+5 must be 11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1DEAA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3CB4AAD5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DFC72D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D6E40" w14:textId="21A6C6CB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learning and recalling basic nu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ber facts such as number bonds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e.g. 6 + 4 = 10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B56FA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14A1503A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DA2154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D5FB7" w14:textId="3E739A22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learning times tables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DE545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3B330A06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8F717A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115D6" w14:textId="259CA879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recognise the relationships between addition and subtraction fact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F7547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425DFA10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A9C875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C0E64" w14:textId="05F7FEDB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recognise the relationships between multiplication and division fact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0DCA8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5CCF432E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3DFBA9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A8A83" w14:textId="1869DC38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0BB54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0DCCD12D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B81541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4427F" w14:textId="05815AEE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47BA8F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7E757833" w14:textId="77777777" w:rsidTr="003B1432">
        <w:trPr>
          <w:trHeight w:val="59"/>
        </w:trPr>
        <w:tc>
          <w:tcPr>
            <w:tcW w:w="127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A065C1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C75C1" w14:textId="308E9375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to recognise that 3 + 5 is the same as 5 + 3 or may not be able to solve 3 + 26 ‒ 26 without calculating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E4261" w14:textId="77777777" w:rsidR="003B1432" w:rsidRPr="009A61A9" w:rsidRDefault="003B1432" w:rsidP="00502F1E">
            <w:pPr>
              <w:pStyle w:val="TTTableText"/>
            </w:pPr>
          </w:p>
        </w:tc>
      </w:tr>
      <w:tr w:rsidR="00173E18" w:rsidRPr="009A61A9" w14:paraId="2E5C305A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B33692E" w14:textId="189BFE7E" w:rsidR="00173E18" w:rsidRPr="00AA5735" w:rsidRDefault="00173E18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estimating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1285C" w14:textId="1FEC66E0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61EE6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6EA7DAB1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07CEFD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CA60A" w14:textId="387D9D9B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When estimating, will take wild guesses.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A9736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13AEE692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77E4E4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EFAB" w14:textId="37D03D31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nds it difficult to </w:t>
            </w:r>
            <w:r w:rsidRPr="00F623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udge if whether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B6217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1FCE44D0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EBABC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E8134" w14:textId="57668809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sz w:val="22"/>
              </w:rPr>
              <w:t>Think an item priced at £4.99 is ‘£4 and a bit’ rather than almost £5.</w:t>
            </w:r>
            <w:r w:rsidRPr="00E47640">
              <w:rPr>
                <w:rFonts w:asciiTheme="minorHAnsi" w:hAnsiTheme="minorHAnsi" w:cstheme="minorHAnsi"/>
                <w:sz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FAFF6" w14:textId="77777777" w:rsidR="00173E18" w:rsidRPr="009A61A9" w:rsidRDefault="00173E18" w:rsidP="00502F1E">
            <w:pPr>
              <w:pStyle w:val="TTTableText"/>
            </w:pPr>
          </w:p>
        </w:tc>
      </w:tr>
      <w:tr w:rsidR="00E31C31" w:rsidRPr="009A61A9" w14:paraId="3B17E209" w14:textId="77777777" w:rsidTr="003B1432">
        <w:trPr>
          <w:trHeight w:val="59"/>
        </w:trPr>
        <w:tc>
          <w:tcPr>
            <w:tcW w:w="127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D44E212" w14:textId="77777777" w:rsidR="00E31C31" w:rsidRPr="00AA5735" w:rsidRDefault="00E31C31" w:rsidP="00E31C3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word problems &amp; symbol/</w:t>
            </w:r>
          </w:p>
          <w:p w14:paraId="2DB46713" w14:textId="06A1B1B2" w:rsidR="00E31C31" w:rsidRPr="00EA1400" w:rsidRDefault="00E31C31" w:rsidP="00E31C3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language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2FF2B" w14:textId="27B2E9D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1F77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2800957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12246D" w14:textId="77777777" w:rsidR="00E31C31" w:rsidRPr="00EA1400" w:rsidRDefault="00E31C31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C59B1" w14:textId="15C1AE41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confuse symbols such as + and x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9AAF4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8F5FB8F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138C0F" w14:textId="77777777" w:rsidR="00E31C31" w:rsidRPr="00EA1400" w:rsidRDefault="00E31C31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0E3C1" w14:textId="4246C296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E47D0" w14:textId="77777777" w:rsidR="00E31C31" w:rsidRPr="009A61A9" w:rsidRDefault="00E31C31" w:rsidP="00502F1E">
            <w:pPr>
              <w:pStyle w:val="TTTableText"/>
            </w:pPr>
          </w:p>
        </w:tc>
      </w:tr>
    </w:tbl>
    <w:p w14:paraId="4F2D44B7" w14:textId="77777777" w:rsidR="003B1432" w:rsidRDefault="003B1432"/>
    <w:p w14:paraId="16B1F587" w14:textId="77777777" w:rsidR="003B1432" w:rsidRDefault="003B1432"/>
    <w:p w14:paraId="29B9223A" w14:textId="77777777" w:rsidR="003B1432" w:rsidRDefault="003B1432"/>
    <w:tbl>
      <w:tblPr>
        <w:tblW w:w="10918" w:type="dxa"/>
        <w:tblInd w:w="-8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9"/>
        <w:gridCol w:w="9072"/>
        <w:gridCol w:w="567"/>
      </w:tblGrid>
      <w:tr w:rsidR="003B1432" w:rsidRPr="009A61A9" w14:paraId="1164DC48" w14:textId="77777777" w:rsidTr="003B1432">
        <w:trPr>
          <w:trHeight w:val="59"/>
        </w:trPr>
        <w:tc>
          <w:tcPr>
            <w:tcW w:w="1035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79CECE" w14:textId="2CD5007A" w:rsidR="003B1432" w:rsidRPr="00B7194F" w:rsidRDefault="003B1432" w:rsidP="003B1432">
            <w:pPr>
              <w:pStyle w:val="TTTableTex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B1432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F8A2E" w14:textId="77777777" w:rsidR="003B1432" w:rsidRPr="009A61A9" w:rsidRDefault="003B1432" w:rsidP="00502F1E">
            <w:pPr>
              <w:pStyle w:val="TTTableText"/>
            </w:pPr>
          </w:p>
        </w:tc>
      </w:tr>
      <w:tr w:rsidR="00E31C31" w:rsidRPr="009A61A9" w14:paraId="777AC582" w14:textId="77777777" w:rsidTr="000324B7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D8614C7" w14:textId="77777777" w:rsidR="00E31C31" w:rsidRPr="00AA5735" w:rsidRDefault="00E31C31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embedding &amp; applying</w:t>
            </w:r>
          </w:p>
          <w:p w14:paraId="35E8CF75" w14:textId="2BD804E4" w:rsidR="00E31C31" w:rsidRPr="00B7194F" w:rsidRDefault="00E31C31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skills, procedures &amp; knowledge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7BB86" w14:textId="0E56E055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ill uses fingers to count instead of using more advanced strategies (like mental maths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1BA74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DBBC555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274F48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E76AA" w14:textId="12F68A60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4826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1BF6AB20" w14:textId="77777777" w:rsidTr="000324B7">
        <w:trPr>
          <w:trHeight w:val="335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86F516" w14:textId="77777777" w:rsidR="00E31C31" w:rsidRPr="00B7194F" w:rsidRDefault="00E31C31" w:rsidP="00BB78EF">
            <w:pPr>
              <w:spacing w:after="0" w:line="240" w:lineRule="auto"/>
              <w:rPr>
                <w:rFonts w:eastAsiaTheme="minorEastAsia" w:cstheme="minorHAnsi"/>
                <w:noProof/>
                <w:lang w:eastAsia="en-GB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91F66F" w14:textId="095D8368" w:rsidR="00E31C31" w:rsidRPr="00B7194F" w:rsidRDefault="00E31C31" w:rsidP="00BB78EF">
            <w:pPr>
              <w:spacing w:after="0" w:line="240" w:lineRule="auto"/>
              <w:rPr>
                <w:rFonts w:eastAsiaTheme="minorEastAsia" w:cstheme="minorHAnsi"/>
                <w:noProof/>
                <w:lang w:eastAsia="en-GB"/>
              </w:rPr>
            </w:pPr>
            <w:r w:rsidRPr="00B7194F">
              <w:rPr>
                <w:rFonts w:eastAsiaTheme="minorEastAsia" w:cstheme="minorHAnsi"/>
                <w:noProof/>
                <w:lang w:eastAsia="en-GB"/>
              </w:rPr>
              <w:t xml:space="preserve">Missing number notation is a difficulty </w:t>
            </w:r>
            <w:r w:rsidRPr="00ED2410">
              <w:rPr>
                <w:rFonts w:eastAsiaTheme="minorEastAsia" w:cstheme="minorHAnsi"/>
                <w:noProof/>
                <w:lang w:eastAsia="en-GB"/>
              </w:rPr>
              <w:t>(e.g. 2 + ? = 5, ? + 4 = 6</w:t>
            </w:r>
            <w:r>
              <w:rPr>
                <w:rFonts w:eastAsiaTheme="minorEastAsia" w:cstheme="minorHAnsi"/>
                <w:noProof/>
                <w:lang w:eastAsia="en-GB"/>
              </w:rPr>
              <w:t xml:space="preserve"> and </w:t>
            </w:r>
            <w:r w:rsidRPr="00ED2410">
              <w:rPr>
                <w:rFonts w:eastAsiaTheme="minorEastAsia" w:cstheme="minorHAnsi"/>
                <w:noProof/>
                <w:lang w:eastAsia="en-GB"/>
              </w:rPr>
              <w:t xml:space="preserve">? – 5 = 3).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7C9D5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6B12B8C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5C216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3AFA4" w14:textId="2ACE1C4F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961BB1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191D6FA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F4C37A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BDEB6" w14:textId="566130B3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ay write numbers the wrong way round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e.g. 23 instead of 32, or mis-interpret digits e.g. confusing 3 and 5, 2 and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5, 1 and 7, or reversing digits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BB938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72668D00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A3A373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2419B" w14:textId="142F5FE8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B8E15" w14:textId="77777777" w:rsidR="00E31C31" w:rsidRPr="009A61A9" w:rsidRDefault="00E31C31" w:rsidP="00502F1E">
            <w:pPr>
              <w:pStyle w:val="TTTableText"/>
            </w:pPr>
          </w:p>
        </w:tc>
      </w:tr>
      <w:tr w:rsidR="000324B7" w:rsidRPr="009A61A9" w14:paraId="7A8CFD07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F566D8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755E5" w14:textId="7844681E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understanding coin values and giving change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6FB8C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7C9191E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93076D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0AC92" w14:textId="12BA0A0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uses the order in division (e.g. is it 4 divided by 2 or 2 divided by 4?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9644A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04237F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54A25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A5AC3" w14:textId="061F8EE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with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8C534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018DCD8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2CE2E3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E340" w14:textId="03B9FE0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learning to tell the time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2DE5A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88FB6B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5189D4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13EEA" w14:textId="0A004FC0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sz w:val="22"/>
              </w:rPr>
              <w:t>Think</w:t>
            </w:r>
            <w:r w:rsidR="00AA5735">
              <w:rPr>
                <w:rFonts w:asciiTheme="minorHAnsi" w:hAnsiTheme="minorHAnsi" w:cstheme="minorHAnsi"/>
                <w:sz w:val="22"/>
              </w:rPr>
              <w:t>s</w:t>
            </w:r>
            <w:r w:rsidRPr="00E47640">
              <w:rPr>
                <w:rFonts w:asciiTheme="minorHAnsi" w:hAnsiTheme="minorHAnsi" w:cstheme="minorHAnsi"/>
                <w:sz w:val="22"/>
              </w:rPr>
              <w:t xml:space="preserve"> that alge</w:t>
            </w:r>
            <w:r>
              <w:rPr>
                <w:rFonts w:asciiTheme="minorHAnsi" w:hAnsiTheme="minorHAnsi" w:cstheme="minorHAnsi"/>
                <w:sz w:val="22"/>
              </w:rPr>
              <w:t xml:space="preserve">bra is impossible to understand, 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>(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e.g. 2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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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 xml:space="preserve">x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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6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or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3 x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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1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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7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779FD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608AC7C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61D2EA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53094" w14:textId="370CB72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blems with percentages, fractions and decimals continue to be problema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61E0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1D43B8A3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CDF048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7CED3" w14:textId="7DDB45CE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orgets mathematics procedures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e.g. decomposing, re-naming, re-grouping or borrowing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6583C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42254E01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C6A6A0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34FBF" w14:textId="3AE764D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72363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C03A7BE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2E4951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F70CF" w14:textId="19C10FBD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77A81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794AE560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04FF5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84964" w14:textId="069668A5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explaining their answer or method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43D92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7FBAA0C" w14:textId="77777777" w:rsidTr="000324B7">
        <w:trPr>
          <w:trHeight w:val="59"/>
        </w:trPr>
        <w:tc>
          <w:tcPr>
            <w:tcW w:w="127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7B3626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9230D" w14:textId="6F48AEB4" w:rsidR="000324B7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or setting out on the page, numbers in the wrong colum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27BFF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33CE0FA6" w14:textId="77777777" w:rsidTr="000324B7">
        <w:trPr>
          <w:trHeight w:val="59"/>
        </w:trPr>
        <w:tc>
          <w:tcPr>
            <w:tcW w:w="127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77FBA2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D7B99" w14:textId="0A2AD4F2" w:rsidR="000324B7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B7F44" w14:textId="77777777" w:rsidR="000324B7" w:rsidRPr="009A61A9" w:rsidRDefault="000324B7" w:rsidP="00502F1E">
            <w:pPr>
              <w:pStyle w:val="TTTableText"/>
            </w:pPr>
          </w:p>
        </w:tc>
      </w:tr>
    </w:tbl>
    <w:p w14:paraId="18DDF70C" w14:textId="77777777" w:rsidR="00D00460" w:rsidRDefault="00D00460" w:rsidP="004917CE">
      <w:pPr>
        <w:widowControl w:val="0"/>
        <w:jc w:val="both"/>
        <w:rPr>
          <w:b/>
          <w:bCs/>
          <w:sz w:val="20"/>
          <w:szCs w:val="20"/>
        </w:rPr>
      </w:pPr>
    </w:p>
    <w:p w14:paraId="165B5450" w14:textId="77777777" w:rsidR="00D00460" w:rsidRPr="003B1432" w:rsidRDefault="008C0D0F" w:rsidP="00D00460">
      <w:pPr>
        <w:pStyle w:val="Footer"/>
        <w:jc w:val="left"/>
        <w:rPr>
          <w:rFonts w:asciiTheme="minorHAnsi" w:hAnsiTheme="minorHAnsi" w:cstheme="minorHAnsi"/>
          <w:b/>
          <w:color w:val="auto"/>
        </w:rPr>
      </w:pPr>
      <w:r w:rsidRPr="003B1432">
        <w:rPr>
          <w:rFonts w:asciiTheme="minorHAnsi" w:hAnsiTheme="minorHAnsi" w:cstheme="minorHAnsi"/>
          <w:b/>
          <w:color w:val="auto"/>
        </w:rPr>
        <w:t>References</w:t>
      </w:r>
      <w:r w:rsidR="00D00460" w:rsidRPr="003B1432">
        <w:rPr>
          <w:rFonts w:asciiTheme="minorHAnsi" w:hAnsiTheme="minorHAnsi" w:cstheme="minorHAnsi"/>
          <w:b/>
          <w:color w:val="auto"/>
        </w:rPr>
        <w:t xml:space="preserve">: </w:t>
      </w:r>
    </w:p>
    <w:p w14:paraId="48BE4971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3F64754E" w14:textId="77777777" w:rsidR="003B1432" w:rsidRDefault="00D00460" w:rsidP="003B1432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1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60DCBC5B" w14:textId="77777777" w:rsidR="000324B7" w:rsidRDefault="000324B7" w:rsidP="000324B7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0A4B7164" w14:textId="7AF33F9F" w:rsidR="00D00460" w:rsidRPr="000324B7" w:rsidRDefault="00D00460" w:rsidP="000324B7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</w:t>
      </w:r>
      <w:r w:rsidR="000324B7">
        <w:rPr>
          <w:rFonts w:asciiTheme="minorHAnsi" w:hAnsiTheme="minorHAnsi" w:cstheme="minorHAnsi"/>
          <w:color w:val="auto"/>
        </w:rPr>
        <w:t>: SAGE Publications Ltd. p1-368</w:t>
      </w:r>
    </w:p>
    <w:sectPr w:rsidR="00D00460" w:rsidRPr="000324B7" w:rsidSect="0006765F">
      <w:footerReference w:type="default" r:id="rId12"/>
      <w:headerReference w:type="first" r:id="rId13"/>
      <w:footerReference w:type="first" r:id="rId14"/>
      <w:pgSz w:w="12240" w:h="15840" w:code="1"/>
      <w:pgMar w:top="1440" w:right="1469" w:bottom="1418" w:left="1440" w:header="720" w:footer="12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9E277" w14:textId="77777777" w:rsidR="005A52C6" w:rsidRDefault="005A52C6">
      <w:pPr>
        <w:spacing w:after="0" w:line="240" w:lineRule="auto"/>
      </w:pPr>
      <w:r>
        <w:separator/>
      </w:r>
    </w:p>
    <w:p w14:paraId="3821BFDB" w14:textId="77777777" w:rsidR="005A52C6" w:rsidRDefault="005A52C6"/>
  </w:endnote>
  <w:endnote w:type="continuationSeparator" w:id="0">
    <w:p w14:paraId="3C66D575" w14:textId="77777777" w:rsidR="005A52C6" w:rsidRDefault="005A52C6">
      <w:pPr>
        <w:spacing w:after="0" w:line="240" w:lineRule="auto"/>
      </w:pPr>
      <w:r>
        <w:continuationSeparator/>
      </w:r>
    </w:p>
    <w:p w14:paraId="5017B003" w14:textId="77777777" w:rsidR="005A52C6" w:rsidRDefault="005A52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1273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EB39FA" w14:textId="01243964" w:rsidR="00AA5735" w:rsidRDefault="00AA573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38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F8E101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9A440" w14:textId="77777777" w:rsidR="00A4229C" w:rsidRDefault="00A4229C">
    <w:pPr>
      <w:pStyle w:val="Footer"/>
    </w:pPr>
  </w:p>
  <w:p w14:paraId="3BFF12E0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1BF5F7" w14:textId="77777777" w:rsidR="005A52C6" w:rsidRDefault="005A52C6">
      <w:pPr>
        <w:spacing w:after="0" w:line="240" w:lineRule="auto"/>
      </w:pPr>
      <w:r>
        <w:separator/>
      </w:r>
    </w:p>
    <w:p w14:paraId="5CB7E5E9" w14:textId="77777777" w:rsidR="005A52C6" w:rsidRDefault="005A52C6"/>
  </w:footnote>
  <w:footnote w:type="continuationSeparator" w:id="0">
    <w:p w14:paraId="0166A0CC" w14:textId="77777777" w:rsidR="005A52C6" w:rsidRDefault="005A52C6">
      <w:pPr>
        <w:spacing w:after="0" w:line="240" w:lineRule="auto"/>
      </w:pPr>
      <w:r>
        <w:continuationSeparator/>
      </w:r>
    </w:p>
    <w:p w14:paraId="59335852" w14:textId="77777777" w:rsidR="005A52C6" w:rsidRDefault="005A52C6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8DFF2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62F0F25B" wp14:editId="508E835F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6D4EBC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0652A616" wp14:editId="2BBA53EA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2631FB25" wp14:editId="667C8AB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28CE204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qwUA2XxCXywAAAA="/>
  </w:docVars>
  <w:rsids>
    <w:rsidRoot w:val="00FE75C6"/>
    <w:rsid w:val="00003014"/>
    <w:rsid w:val="000115CE"/>
    <w:rsid w:val="0002197A"/>
    <w:rsid w:val="00027F0D"/>
    <w:rsid w:val="000324B7"/>
    <w:rsid w:val="0006765F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73E18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364BC"/>
    <w:rsid w:val="00240998"/>
    <w:rsid w:val="00254E0D"/>
    <w:rsid w:val="002A69C6"/>
    <w:rsid w:val="002B1B00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B1432"/>
    <w:rsid w:val="003D74B9"/>
    <w:rsid w:val="003F64E3"/>
    <w:rsid w:val="00401455"/>
    <w:rsid w:val="00405B31"/>
    <w:rsid w:val="0042404C"/>
    <w:rsid w:val="00425D0F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4A44"/>
    <w:rsid w:val="004C4F15"/>
    <w:rsid w:val="004C5277"/>
    <w:rsid w:val="004D6AAB"/>
    <w:rsid w:val="004F36DB"/>
    <w:rsid w:val="004F4F6A"/>
    <w:rsid w:val="005011DE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A52C6"/>
    <w:rsid w:val="005C6AEE"/>
    <w:rsid w:val="005D3DA6"/>
    <w:rsid w:val="005E1DF4"/>
    <w:rsid w:val="005F254D"/>
    <w:rsid w:val="005F487B"/>
    <w:rsid w:val="00601297"/>
    <w:rsid w:val="006038AB"/>
    <w:rsid w:val="00634AF7"/>
    <w:rsid w:val="00635B2E"/>
    <w:rsid w:val="00663CA4"/>
    <w:rsid w:val="00695669"/>
    <w:rsid w:val="00697CCA"/>
    <w:rsid w:val="006A0544"/>
    <w:rsid w:val="006A6231"/>
    <w:rsid w:val="006B0880"/>
    <w:rsid w:val="006D49E5"/>
    <w:rsid w:val="006E407E"/>
    <w:rsid w:val="006F5CF3"/>
    <w:rsid w:val="007211F5"/>
    <w:rsid w:val="0073464B"/>
    <w:rsid w:val="00744EA9"/>
    <w:rsid w:val="00750545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6EE1"/>
    <w:rsid w:val="008A2CBB"/>
    <w:rsid w:val="008A7B24"/>
    <w:rsid w:val="008B72F3"/>
    <w:rsid w:val="008C0D0F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75DA1"/>
    <w:rsid w:val="0098098E"/>
    <w:rsid w:val="009844A7"/>
    <w:rsid w:val="009D57EA"/>
    <w:rsid w:val="009F4CB2"/>
    <w:rsid w:val="009F5166"/>
    <w:rsid w:val="00A11F8C"/>
    <w:rsid w:val="00A17117"/>
    <w:rsid w:val="00A17D68"/>
    <w:rsid w:val="00A20B8D"/>
    <w:rsid w:val="00A40CFA"/>
    <w:rsid w:val="00A411F6"/>
    <w:rsid w:val="00A4229C"/>
    <w:rsid w:val="00A63271"/>
    <w:rsid w:val="00A763AE"/>
    <w:rsid w:val="00AA5480"/>
    <w:rsid w:val="00AA5735"/>
    <w:rsid w:val="00AB5523"/>
    <w:rsid w:val="00AC0321"/>
    <w:rsid w:val="00AD70A7"/>
    <w:rsid w:val="00AF2E75"/>
    <w:rsid w:val="00B117B0"/>
    <w:rsid w:val="00B21CAD"/>
    <w:rsid w:val="00B32E32"/>
    <w:rsid w:val="00B33C1E"/>
    <w:rsid w:val="00B63133"/>
    <w:rsid w:val="00B7194F"/>
    <w:rsid w:val="00B86EF7"/>
    <w:rsid w:val="00B94B69"/>
    <w:rsid w:val="00B973B5"/>
    <w:rsid w:val="00BA552E"/>
    <w:rsid w:val="00BB78EF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C56A6"/>
    <w:rsid w:val="00CD0813"/>
    <w:rsid w:val="00CD2670"/>
    <w:rsid w:val="00CE1A49"/>
    <w:rsid w:val="00CF4773"/>
    <w:rsid w:val="00D00460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B0DC3"/>
    <w:rsid w:val="00DB0DE4"/>
    <w:rsid w:val="00DB7E67"/>
    <w:rsid w:val="00DC04C8"/>
    <w:rsid w:val="00DC7840"/>
    <w:rsid w:val="00DC7CD4"/>
    <w:rsid w:val="00DD49D5"/>
    <w:rsid w:val="00E040BA"/>
    <w:rsid w:val="00E30D20"/>
    <w:rsid w:val="00E31C31"/>
    <w:rsid w:val="00E37173"/>
    <w:rsid w:val="00E47640"/>
    <w:rsid w:val="00E55670"/>
    <w:rsid w:val="00E6693F"/>
    <w:rsid w:val="00E807B4"/>
    <w:rsid w:val="00E91BDA"/>
    <w:rsid w:val="00EB5A74"/>
    <w:rsid w:val="00EB64EC"/>
    <w:rsid w:val="00ED2410"/>
    <w:rsid w:val="00EF138C"/>
    <w:rsid w:val="00F43861"/>
    <w:rsid w:val="00F62391"/>
    <w:rsid w:val="00F709F4"/>
    <w:rsid w:val="00F71D73"/>
    <w:rsid w:val="00F763B1"/>
    <w:rsid w:val="00F76805"/>
    <w:rsid w:val="00F86807"/>
    <w:rsid w:val="00FA402E"/>
    <w:rsid w:val="00FB49C2"/>
    <w:rsid w:val="00FC2209"/>
    <w:rsid w:val="00FE75C6"/>
    <w:rsid w:val="00FF31BF"/>
    <w:rsid w:val="00FF3ED5"/>
    <w:rsid w:val="00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12F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vechinn.co.uk/dyscalculia/the-dyscalculia-checklist.%20Last%20accessed%2011.02.20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3" ma:contentTypeDescription="Create a new document." ma:contentTypeScope="" ma:versionID="958b5dd2cd74a1e1d5a4e542bdd7584e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85d9743bf779c80612fe04bbf5bc540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961BAC9-25FA-43B2-B804-282293AB57DB}"/>
</file>

<file path=customXml/itemProps4.xml><?xml version="1.0" encoding="utf-8"?>
<ds:datastoreItem xmlns:ds="http://schemas.openxmlformats.org/officeDocument/2006/customXml" ds:itemID="{6AE0C484-3BED-49E1-99E4-6C0AD79B4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3</Pages>
  <Words>80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3:00Z</dcterms:created>
  <dcterms:modified xsi:type="dcterms:W3CDTF">2022-03-3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</Properties>
</file>